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Jeff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2 Lake Avenue WILMETTE 60091-17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etmer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71217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rn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